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76ED9E36" w14:textId="77777777"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603][</w:t>
      </w:r>
      <w:proofErr w:type="spellStart"/>
      <w:proofErr w:type="gramEnd"/>
      <w:r>
        <w:rPr>
          <w:rFonts w:cs="Arial" w:hint="eastAsia"/>
          <w:sz w:val="21"/>
          <w:szCs w:val="21"/>
          <w:lang w:val="en-US"/>
        </w:rPr>
        <w:t>eMBS</w:t>
      </w:r>
      <w:proofErr w:type="spellEnd"/>
      <w:r>
        <w:rPr>
          <w:rFonts w:cs="Arial" w:hint="eastAsia"/>
          <w:sz w:val="21"/>
          <w:szCs w:val="21"/>
          <w:lang w:val="en-US"/>
        </w:rPr>
        <w:t>]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603][</w:t>
      </w:r>
      <w:proofErr w:type="spellStart"/>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90603E"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5"/>
        <w:gridCol w:w="7294"/>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4869AB" w:rsidRDefault="004869AB">
            <w:pPr>
              <w:pStyle w:val="TAC"/>
              <w:spacing w:before="20" w:after="20"/>
              <w:ind w:left="57" w:right="57"/>
              <w:jc w:val="left"/>
              <w:rPr>
                <w:rFonts w:ascii="Times New Roman" w:eastAsia="Malgun Gothic" w:hAnsi="Times New Roman"/>
                <w:lang w:val="en-US" w:eastAsia="ko-KR"/>
              </w:rPr>
            </w:pPr>
            <w:proofErr w:type="spellStart"/>
            <w:r>
              <w:rPr>
                <w:rFonts w:ascii="Times New Roman" w:eastAsia="Malgun Gothic" w:hAnsi="Times New Roman" w:hint="eastAsia"/>
                <w:lang w:val="en-US" w:eastAsia="ko-KR"/>
              </w:rPr>
              <w:t>SangWon</w:t>
            </w:r>
            <w:proofErr w:type="spellEnd"/>
            <w:r>
              <w:rPr>
                <w:rFonts w:ascii="Times New Roman" w:eastAsia="Malgun Gothic" w:hAnsi="Times New Roman" w:hint="eastAsia"/>
                <w:lang w:val="en-US" w:eastAsia="ko-KR"/>
              </w:rPr>
              <w:t xml:space="preserve">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44FBBA33" w:rsidR="00A7680C" w:rsidRDefault="00C358CA" w:rsidP="00A7680C">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45504499" w14:textId="094DEDD7" w:rsidR="00A7680C" w:rsidRDefault="00C358CA" w:rsidP="00A7680C">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477BAFC3" w:rsidR="00A7680C" w:rsidRDefault="00011563" w:rsidP="00A7680C">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1620DCDD" w14:textId="4E98C9B6" w:rsidR="00A7680C" w:rsidRDefault="00011563" w:rsidP="00A7680C">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0E593B0F" w:rsidR="00A7680C" w:rsidRDefault="00C13966" w:rsidP="00A7680C">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1691C1E3" w14:textId="61677BA6" w:rsidR="00A7680C" w:rsidRDefault="00C13966" w:rsidP="00A7680C">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4C1C7583" w14:textId="77777777" w:rsidR="00A7680C" w:rsidRDefault="00A7680C" w:rsidP="00A7680C">
            <w:pPr>
              <w:pStyle w:val="TAC"/>
              <w:spacing w:before="20" w:after="20"/>
              <w:ind w:left="57" w:right="57"/>
              <w:jc w:val="left"/>
              <w:rPr>
                <w:rFonts w:ascii="Times New Roman" w:hAnsi="Times New Roman"/>
                <w:lang w:val="fi-FI"/>
              </w:rPr>
            </w:pP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21043C4D" w14:textId="77777777" w:rsidR="00A7680C" w:rsidRDefault="00A7680C" w:rsidP="00A7680C">
            <w:pPr>
              <w:pStyle w:val="TAC"/>
              <w:spacing w:before="20" w:after="20"/>
              <w:ind w:left="57" w:right="57"/>
              <w:jc w:val="left"/>
              <w:rPr>
                <w:rFonts w:ascii="Times New Roman" w:hAnsi="Times New Roman"/>
                <w:lang w:val="fi-FI"/>
              </w:rPr>
            </w:pPr>
          </w:p>
        </w:tc>
      </w:tr>
      <w:tr w:rsidR="00A7680C"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766264E2" w14:textId="77777777" w:rsidR="00A7680C" w:rsidRDefault="00A7680C" w:rsidP="00A7680C">
            <w:pPr>
              <w:pStyle w:val="TAC"/>
              <w:spacing w:before="20" w:after="20"/>
              <w:ind w:left="57" w:right="57"/>
              <w:jc w:val="left"/>
              <w:rPr>
                <w:rFonts w:ascii="Times New Roman" w:hAnsi="Times New Roman"/>
                <w:lang w:val="fi-FI"/>
              </w:rPr>
            </w:pPr>
          </w:p>
        </w:tc>
      </w:tr>
      <w:tr w:rsidR="00A7680C"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70BE174" w14:textId="77777777" w:rsidR="00A7680C" w:rsidRDefault="00A7680C" w:rsidP="00A7680C">
            <w:pPr>
              <w:pStyle w:val="TAC"/>
              <w:spacing w:before="20" w:after="20"/>
              <w:ind w:left="57" w:right="57"/>
              <w:jc w:val="left"/>
              <w:rPr>
                <w:rFonts w:ascii="Times New Roman" w:hAnsi="Times New Roman"/>
                <w:lang w:val="fi-FI"/>
              </w:rPr>
            </w:pPr>
          </w:p>
        </w:tc>
      </w:tr>
    </w:tbl>
    <w:p w14:paraId="27C652E7" w14:textId="77777777" w:rsidR="00226B70" w:rsidRDefault="00226B70">
      <w:pPr>
        <w:rPr>
          <w:lang w:val="fi-FI"/>
        </w:rPr>
      </w:pPr>
    </w:p>
    <w:p w14:paraId="7E67213C" w14:textId="77777777" w:rsidR="00226B70" w:rsidRDefault="008D5216">
      <w:pPr>
        <w:pStyle w:val="1"/>
        <w:rPr>
          <w:lang w:val="en-US" w:eastAsia="zh-CN"/>
        </w:rPr>
      </w:pPr>
      <w:r>
        <w:rPr>
          <w:rFonts w:hint="eastAsia"/>
          <w:lang w:val="en-US" w:eastAsia="zh-CN"/>
        </w:rPr>
        <w:t>3 Proposals on Notification mechanism for agreement</w:t>
      </w:r>
    </w:p>
    <w:p w14:paraId="5572F946" w14:textId="77777777"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14:paraId="36D1E3A6" w14:textId="77777777" w:rsidR="00226B70" w:rsidRDefault="008D5216">
      <w:pPr>
        <w:rPr>
          <w:lang w:val="en-US" w:eastAsia="zh-CN"/>
        </w:rPr>
      </w:pPr>
      <w:r>
        <w:rPr>
          <w:rFonts w:hint="eastAsia"/>
          <w:lang w:val="en-US" w:eastAsia="zh-CN"/>
        </w:rPr>
        <w:lastRenderedPageBreak/>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0" w:name="_Hlk127997251"/>
            <w:r w:rsidRPr="0006372E">
              <w:rPr>
                <w:i/>
                <w:iCs/>
                <w:lang w:eastAsia="zh-CN"/>
              </w:rPr>
              <w:t>MBS assistance information for the MBS session</w:t>
            </w:r>
            <w:bookmarkEnd w:id="0"/>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e.g.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 xml:space="preserve">RAN2 understands that MBS assistance information sent by CN to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indicating that the UE is preferred to be kept in connected (aka “special UE”) is a recommendation from CN for the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to take into account, however it is up to </w:t>
            </w:r>
            <w:proofErr w:type="spellStart"/>
            <w:r w:rsidRPr="0069351F">
              <w:rPr>
                <w:rFonts w:ascii="Times New Roman" w:hAnsi="Times New Roman"/>
                <w:b/>
                <w:bCs/>
                <w:lang w:val="en-US"/>
              </w:rPr>
              <w:t>gNB</w:t>
            </w:r>
            <w:proofErr w:type="spellEnd"/>
            <w:r w:rsidRPr="0069351F">
              <w:rPr>
                <w:rFonts w:ascii="Times New Roman" w:hAnsi="Times New Roman"/>
                <w:b/>
                <w:bCs/>
                <w:lang w:val="en-US"/>
              </w:rPr>
              <w:t xml:space="preserve"> implementation whether to release such UE to RRC_INACTIVE.</w:t>
            </w:r>
          </w:p>
          <w:p w14:paraId="17168B08" w14:textId="77777777" w:rsidR="00A7680C" w:rsidRDefault="00A7680C" w:rsidP="00A7680C"/>
          <w:p w14:paraId="56E05E90" w14:textId="77777777" w:rsidR="00A7680C" w:rsidRDefault="00A7680C" w:rsidP="00A7680C">
            <w:r>
              <w:t>Now on to the second FFS in P7, i.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1AFFFA0"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6C328E6" w14:textId="65109C8C"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5804B7D3" w14:textId="6D483952" w:rsidR="00A7680C" w:rsidRDefault="004665B8"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E9E0B9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CCF07BB" w14:textId="6B4806E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8" w:type="pct"/>
            <w:tcBorders>
              <w:top w:val="single" w:sz="4" w:space="0" w:color="auto"/>
              <w:left w:val="single" w:sz="4" w:space="0" w:color="auto"/>
              <w:bottom w:val="single" w:sz="4" w:space="0" w:color="auto"/>
              <w:right w:val="single" w:sz="4" w:space="0" w:color="auto"/>
            </w:tcBorders>
            <w:noWrap/>
          </w:tcPr>
          <w:p w14:paraId="2D6887D9" w14:textId="45904290" w:rsidR="00A7680C" w:rsidRDefault="00074B56" w:rsidP="00A7680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5FF9A3FE"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3C3FA09" w14:textId="31E78985"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05BDFB9" w14:textId="3EF949AF" w:rsidR="00A7680C" w:rsidRDefault="00C13966" w:rsidP="00A7680C">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 xml:space="preserve">The “special UE” should be also released to RRC INACTIVE state when session deactivation. If a special UE identified by 5GC prefer to stay in RRC CONNECTED state to receive multicast, it just initiate RRC resume after receiving the group paging for session activation, and </w:t>
            </w:r>
            <w:proofErr w:type="gramStart"/>
            <w:r w:rsidRPr="00C13966">
              <w:rPr>
                <w:rFonts w:ascii="Times New Roman" w:hAnsi="Times New Roman"/>
                <w:lang w:val="en-US"/>
              </w:rPr>
              <w:t>it’s</w:t>
            </w:r>
            <w:proofErr w:type="gramEnd"/>
            <w:r w:rsidRPr="00C13966">
              <w:rPr>
                <w:rFonts w:ascii="Times New Roman" w:hAnsi="Times New Roman"/>
                <w:lang w:val="en-US"/>
              </w:rPr>
              <w:t xml:space="preserve"> network implementation to control whether to keep it in RRC </w:t>
            </w:r>
            <w:r w:rsidRPr="00C13966">
              <w:rPr>
                <w:rFonts w:ascii="Times New Roman" w:hAnsi="Times New Roman"/>
                <w:lang w:val="en-US"/>
              </w:rPr>
              <w:lastRenderedPageBreak/>
              <w:t>CONNECTED state</w:t>
            </w: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 xml:space="preserve">The group paging solution is consistent with our previous agreement, and also consistent with Rel-17 UE </w:t>
      </w:r>
      <w:proofErr w:type="spellStart"/>
      <w:r>
        <w:rPr>
          <w:rFonts w:hint="eastAsia"/>
          <w:u w:val="single"/>
          <w:lang w:val="en-US" w:eastAsia="zh-CN"/>
        </w:rPr>
        <w:t>behaviour</w:t>
      </w:r>
      <w:proofErr w:type="spellEnd"/>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 xml:space="preserve">When there is temporarily no data to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w:t>
            </w:r>
            <w:proofErr w:type="spellStart"/>
            <w:r w:rsidR="00AF73C0">
              <w:rPr>
                <w:rFonts w:ascii="Times New Roman" w:eastAsia="Malgun Gothic" w:hAnsi="Times New Roman"/>
                <w:lang w:val="en-US" w:eastAsia="ko-KR"/>
              </w:rPr>
              <w:t>tmgi</w:t>
            </w:r>
            <w:proofErr w:type="spellEnd"/>
            <w:r w:rsidR="00AF73C0">
              <w:rPr>
                <w:rFonts w:ascii="Times New Roman" w:eastAsia="Malgun Gothic" w:hAnsi="Times New Roman"/>
                <w:lang w:val="en-US" w:eastAsia="ko-KR"/>
              </w:rPr>
              <w:t xml:space="preserve">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w:t>
            </w:r>
            <w:proofErr w:type="spellStart"/>
            <w:r w:rsidR="00483D03">
              <w:rPr>
                <w:rFonts w:ascii="Times New Roman" w:eastAsia="Malgun Gothic" w:hAnsi="Times New Roman"/>
                <w:lang w:val="en-US" w:eastAsia="ko-KR"/>
              </w:rPr>
              <w:t>tmgi</w:t>
            </w:r>
            <w:proofErr w:type="spellEnd"/>
            <w:r w:rsidR="00483D03">
              <w:rPr>
                <w:rFonts w:ascii="Times New Roman" w:eastAsia="Malgun Gothic" w:hAnsi="Times New Roman"/>
                <w:lang w:val="en-US" w:eastAsia="ko-KR"/>
              </w:rPr>
              <w:t xml:space="preserve">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In essence it seems like what LGE is explaining is somewhat similar to our 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i.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69547BBF" w:rsidR="00A7680C" w:rsidRDefault="00A604DD"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CD9EA02" w14:textId="5A0C7F8D" w:rsidR="00A7680C" w:rsidRDefault="00A604DD"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5CA6B3B" w14:textId="77777777" w:rsidR="00A7680C"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lastRenderedPageBreak/>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3EF31981" w14:textId="4E04A6D3" w:rsidR="00A604DD"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6645036E"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2D3655AD" w14:textId="2D38BD4D"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881AAE9" w14:textId="31632776" w:rsidR="00A7680C" w:rsidRDefault="00E717C2"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w:t>
            </w:r>
            <w:r w:rsidR="004059F7">
              <w:rPr>
                <w:rFonts w:ascii="Times New Roman" w:hAnsi="Times New Roman" w:hint="eastAsia"/>
                <w:lang w:val="en-US"/>
              </w:rPr>
              <w:t xml:space="preserve"> </w:t>
            </w:r>
            <w:r>
              <w:rPr>
                <w:rFonts w:ascii="Times New Roman" w:hAnsi="Times New Roman" w:hint="eastAsia"/>
                <w:lang w:val="en-US"/>
              </w:rPr>
              <w:t>e.g., FFS the details</w:t>
            </w: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660E7576"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1F987AC2" w14:textId="43E1FC5E"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9CA35C7"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have the similar view with </w:t>
            </w:r>
            <w:proofErr w:type="gramStart"/>
            <w:r>
              <w:rPr>
                <w:rFonts w:ascii="Times New Roman" w:hAnsi="Times New Roman"/>
                <w:lang w:val="en-US"/>
              </w:rPr>
              <w:t>LGE</w:t>
            </w:r>
            <w:proofErr w:type="gramEnd"/>
            <w:r>
              <w:rPr>
                <w:rFonts w:ascii="Times New Roman" w:hAnsi="Times New Roman"/>
                <w:lang w:val="en-US"/>
              </w:rPr>
              <w:t xml:space="preserv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0D7E1333"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37AA3241" w14:textId="38B34154" w:rsidR="00A7680C" w:rsidRDefault="00C13966" w:rsidP="00C13966">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tc>
      </w:tr>
    </w:tbl>
    <w:p w14:paraId="73A7AF12" w14:textId="77777777" w:rsidR="00226B70" w:rsidRDefault="00226B70">
      <w:pPr>
        <w:rPr>
          <w:lang w:val="en-US" w:eastAsia="zh-CN"/>
        </w:rPr>
      </w:pPr>
    </w:p>
    <w:p w14:paraId="02F44A8A" w14:textId="77777777" w:rsidR="00226B70" w:rsidRDefault="008D5216">
      <w:pPr>
        <w:rPr>
          <w:lang w:val="en-US" w:eastAsia="zh-CN"/>
        </w:rPr>
      </w:pPr>
      <w:r>
        <w:rPr>
          <w:rFonts w:hint="eastAsia"/>
          <w:lang w:val="en-US" w:eastAsia="zh-CN"/>
        </w:rPr>
        <w:t xml:space="preserve">(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w:t>
      </w:r>
      <w:proofErr w:type="gramStart"/>
      <w:r>
        <w:rPr>
          <w:rFonts w:hint="eastAsia"/>
          <w:lang w:val="en-US" w:eastAsia="zh-CN"/>
        </w:rPr>
        <w:t>network</w:t>
      </w:r>
      <w:proofErr w:type="gramEnd"/>
      <w:r>
        <w:rPr>
          <w:rFonts w:hint="eastAsia"/>
          <w:lang w:val="en-US" w:eastAsia="zh-CN"/>
        </w:rPr>
        <w:t xml:space="preserve">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宋体"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special UE in P7. So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63713514"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727F40B" w14:textId="7FD4D2EA"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1E3F13B" w14:textId="30D3BBE2" w:rsidR="00764CC7"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42CA1A3F" w14:textId="41C095F5" w:rsidR="00A7680C"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62E1F45D"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B5904D3" w14:textId="2E0D75B3"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11AFB2E" w14:textId="3F003019" w:rsidR="00A7680C" w:rsidRDefault="008F463A" w:rsidP="008F463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N</w:t>
            </w:r>
            <w:r w:rsidRPr="008F463A">
              <w:rPr>
                <w:rFonts w:ascii="Times New Roman" w:hAnsi="Times New Roman" w:hint="eastAsia"/>
                <w:lang w:val="en-US"/>
              </w:rPr>
              <w:t xml:space="preserve">eed </w:t>
            </w:r>
            <w:r>
              <w:rPr>
                <w:rFonts w:ascii="Times New Roman" w:hAnsi="Times New Roman" w:hint="eastAsia"/>
                <w:lang w:val="en-US"/>
              </w:rPr>
              <w:t>clarification, is it for the case</w:t>
            </w:r>
            <w:r w:rsidRPr="008F463A">
              <w:rPr>
                <w:rFonts w:ascii="Times New Roman" w:hAnsi="Times New Roman" w:hint="eastAsia"/>
                <w:lang w:val="en-US"/>
              </w:rPr>
              <w:t xml:space="preserve"> that NW indicate the session can be received in INACTIVE</w:t>
            </w:r>
            <w:r>
              <w:rPr>
                <w:rFonts w:ascii="Times New Roman" w:hAnsi="Times New Roman" w:hint="eastAsia"/>
                <w:lang w:val="en-US"/>
              </w:rPr>
              <w:t xml:space="preserve">? If it is, why NW does not provide the </w:t>
            </w:r>
            <w:r w:rsidRPr="008F463A">
              <w:rPr>
                <w:rFonts w:ascii="Times New Roman" w:hAnsi="Times New Roman"/>
                <w:lang w:val="en-US"/>
              </w:rPr>
              <w:t>PTM configuration</w:t>
            </w:r>
            <w:r>
              <w:rPr>
                <w:rFonts w:ascii="Times New Roman" w:hAnsi="Times New Roman" w:hint="eastAsia"/>
                <w:lang w:val="en-US"/>
              </w:rPr>
              <w:t xml:space="preserve"> to UE?</w:t>
            </w: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4AE933B1"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4D041BB2" w14:textId="3205FA66"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1159E1BC" w14:textId="77777777" w:rsidR="00226B70" w:rsidRPr="00256276" w:rsidRDefault="00226B70">
      <w:pPr>
        <w:rPr>
          <w:lang w:eastAsia="zh-CN"/>
        </w:rPr>
      </w:pPr>
    </w:p>
    <w:p w14:paraId="40359AFA" w14:textId="77777777" w:rsidR="00226B70" w:rsidRDefault="008D5216">
      <w:pPr>
        <w:rPr>
          <w:lang w:val="en-US" w:eastAsia="zh-CN"/>
        </w:rPr>
      </w:pPr>
      <w:r>
        <w:rPr>
          <w:rFonts w:hint="eastAsia"/>
          <w:lang w:val="en-US" w:eastAsia="zh-CN"/>
        </w:rPr>
        <w:t>(22/22) suggest to ha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sidR="00633D56">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5516847E" w:rsidR="00A7680C" w:rsidRDefault="00AC7827"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F30EF94" w14:textId="35E76BCA" w:rsidR="00A7680C" w:rsidRDefault="00AC7827"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8EC214B" w:rsidR="00A7680C" w:rsidRDefault="00D671E8" w:rsidP="00D671E8">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259192F" w14:textId="34C45FAF" w:rsidR="00A7680C" w:rsidRDefault="00D671E8"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34D00A5A"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0D1182E" w14:textId="522C0D5E"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3E90169A" w14:textId="77777777"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38BFDF7F" w14:textId="77777777" w:rsidR="00226B70" w:rsidRDefault="008D5216">
      <w:pPr>
        <w:numPr>
          <w:ilvl w:val="1"/>
          <w:numId w:val="6"/>
        </w:numPr>
        <w:rPr>
          <w:lang w:val="en-US" w:eastAsia="zh-CN"/>
        </w:rPr>
      </w:pPr>
      <w:r>
        <w:rPr>
          <w:lang w:val="en-US" w:eastAsia="zh-CN"/>
        </w:rPr>
        <w:t>if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07E97D47" w14:textId="77777777" w:rsidR="00226B70" w:rsidRDefault="008D5216">
      <w:pPr>
        <w:numPr>
          <w:ilvl w:val="1"/>
          <w:numId w:val="6"/>
        </w:numPr>
        <w:rPr>
          <w:lang w:val="en-US" w:eastAsia="zh-CN"/>
        </w:rPr>
      </w:pPr>
      <w:r>
        <w:rPr>
          <w:lang w:val="en-US" w:eastAsia="zh-CN"/>
        </w:rPr>
        <w:t xml:space="preserve">session state change is a part of PTM config </w:t>
      </w:r>
      <w:proofErr w:type="gramStart"/>
      <w:r>
        <w:rPr>
          <w:lang w:val="en-US" w:eastAsia="zh-CN"/>
        </w:rPr>
        <w:t>change,</w:t>
      </w:r>
      <w:proofErr w:type="gramEnd"/>
      <w:r>
        <w:rPr>
          <w:lang w:val="en-US" w:eastAsia="zh-CN"/>
        </w:rPr>
        <w:t xml:space="preserve"> therefore it is natural to reuse MCCH. (QC)</w:t>
      </w:r>
    </w:p>
    <w:p w14:paraId="2377B448" w14:textId="77777777" w:rsidR="00226B70" w:rsidRDefault="008D5216">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 xml:space="preserve">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w:t>
      </w:r>
      <w:proofErr w:type="gramStart"/>
      <w:r>
        <w:rPr>
          <w:rFonts w:hint="eastAsia"/>
          <w:lang w:val="en-US" w:eastAsia="zh-CN"/>
        </w:rPr>
        <w:t>to have</w:t>
      </w:r>
      <w:proofErr w:type="gramEnd"/>
      <w:r>
        <w:rPr>
          <w:rFonts w:hint="eastAsia"/>
          <w:lang w:val="en-US" w:eastAsia="zh-CN"/>
        </w:rPr>
        <w:t xml:space="preserve"> this during online discussion:</w:t>
      </w:r>
    </w:p>
    <w:p w14:paraId="7846458A" w14:textId="77777777"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period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to 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61A17B87"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08CB97F0" w14:textId="3C03A65D"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5CBCF5E7" w14:textId="4D87218E" w:rsidR="001762F5" w:rsidRDefault="001762F5" w:rsidP="001762F5">
            <w:r>
              <w:rPr>
                <w:lang w:eastAsia="zh-CN"/>
              </w:rPr>
              <w:t>T</w:t>
            </w:r>
            <w:r>
              <w:rPr>
                <w:rFonts w:hint="eastAsia"/>
                <w:lang w:eastAsia="zh-CN"/>
              </w:rPr>
              <w:t>he</w:t>
            </w:r>
            <w:r w:rsidR="00405DC5">
              <w:t xml:space="preserve"> </w:t>
            </w:r>
            <w:r w:rsidR="00405DC5">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w:t>
            </w:r>
            <w:r w:rsidR="00405DC5">
              <w:rPr>
                <w:rFonts w:hint="eastAsia"/>
                <w:lang w:eastAsia="zh-CN"/>
              </w:rPr>
              <w:t>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sidR="00873CE7">
              <w:rPr>
                <w:rFonts w:hint="eastAsia"/>
                <w:lang w:eastAsia="zh-CN"/>
              </w:rPr>
              <w:t>unnecessary</w:t>
            </w:r>
            <w:r w:rsidR="00873CE7">
              <w:rPr>
                <w:lang w:eastAsia="zh-CN"/>
              </w:rPr>
              <w:t xml:space="preserve"> </w:t>
            </w:r>
            <w:r>
              <w:rPr>
                <w:lang w:eastAsia="zh-CN"/>
              </w:rPr>
              <w:t xml:space="preserve">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0125F8CA" w14:textId="25247666" w:rsidR="00766F15" w:rsidRDefault="001762F5" w:rsidP="00C05178">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xml:space="preserve">, </w:t>
            </w:r>
            <w:r w:rsidRPr="00887B2E">
              <w:t>UE anyway need</w:t>
            </w:r>
            <w:r>
              <w:rPr>
                <w:rFonts w:hint="eastAsia"/>
                <w:lang w:eastAsia="zh-CN"/>
              </w:rPr>
              <w:t>s</w:t>
            </w:r>
            <w:r w:rsidRPr="00887B2E">
              <w:t xml:space="preserve"> to monitor paging and group paging is already per-TMGI (session) configuration</w:t>
            </w:r>
            <w:r>
              <w:t>.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sidRPr="0065106D">
              <w:rPr>
                <w:rFonts w:hint="eastAsia"/>
                <w:b/>
              </w:rPr>
              <w:t>double</w:t>
            </w:r>
            <w:r w:rsidRPr="0065106D">
              <w:rPr>
                <w:b/>
              </w:rPr>
              <w:t xml:space="preserve"> </w:t>
            </w:r>
            <w:r w:rsidRPr="0065106D">
              <w:rPr>
                <w:rFonts w:hint="eastAsia"/>
                <w:b/>
              </w:rPr>
              <w:t>monitor</w:t>
            </w:r>
            <w:r w:rsidR="00405DC5">
              <w:rPr>
                <w:rFonts w:hint="eastAsia"/>
                <w:b/>
                <w:lang w:eastAsia="zh-CN"/>
              </w:rPr>
              <w:t>ing</w:t>
            </w:r>
            <w:r>
              <w:t xml:space="preserve">”, i.e., both paging </w:t>
            </w:r>
            <w:r>
              <w:lastRenderedPageBreak/>
              <w:t>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3E6CF30A" w14:textId="79770E14" w:rsidR="00C05178" w:rsidRDefault="00766F15" w:rsidP="00C05178">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05908046" w14:textId="2AC6073F" w:rsidR="00C05178" w:rsidRPr="001762F5" w:rsidRDefault="00C05178" w:rsidP="00C05178">
            <w:r>
              <w:rPr>
                <w:lang w:eastAsia="zh-CN"/>
              </w:rPr>
              <w:t>F</w:t>
            </w:r>
            <w:r>
              <w:rPr>
                <w:rFonts w:hint="eastAsia"/>
                <w:lang w:eastAsia="zh-CN"/>
              </w:rPr>
              <w:t>urthermore</w:t>
            </w:r>
            <w:r>
              <w:t xml:space="preserve">, </w:t>
            </w:r>
            <w:r w:rsidRPr="00C05178">
              <w:t xml:space="preserve">if MCCH is not always available, then </w:t>
            </w:r>
            <w:r>
              <w:rPr>
                <w:rFonts w:hint="eastAsia"/>
                <w:lang w:eastAsia="zh-CN"/>
              </w:rPr>
              <w:t>group</w:t>
            </w:r>
            <w:r>
              <w:t xml:space="preserve"> </w:t>
            </w:r>
            <w:r>
              <w:rPr>
                <w:rFonts w:hint="eastAsia"/>
                <w:lang w:eastAsia="zh-CN"/>
              </w:rPr>
              <w:t>paging</w:t>
            </w:r>
            <w:r>
              <w:t xml:space="preserve"> </w:t>
            </w:r>
            <w:r w:rsidRPr="00C05178">
              <w:t>shall be defined.</w:t>
            </w: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38003905"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10141953" w14:textId="115E19A0"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E1C41EB" w14:textId="7DBAC3E6" w:rsidR="00A7680C" w:rsidRDefault="001061F0" w:rsidP="001061F0">
            <w:pPr>
              <w:pStyle w:val="TAC"/>
              <w:spacing w:before="20" w:after="20"/>
              <w:ind w:left="57" w:right="57"/>
              <w:jc w:val="left"/>
              <w:rPr>
                <w:rFonts w:ascii="Times New Roman" w:hAnsi="Times New Roman"/>
                <w:lang w:val="en-US"/>
              </w:rPr>
            </w:pPr>
            <w:r>
              <w:rPr>
                <w:rFonts w:ascii="Times New Roman" w:hAnsi="Times New Roman" w:hint="eastAsia"/>
                <w:lang w:val="en-US"/>
              </w:rPr>
              <w:t>A</w:t>
            </w:r>
            <w:r w:rsidRPr="001061F0">
              <w:rPr>
                <w:rFonts w:ascii="Times New Roman" w:hAnsi="Times New Roman"/>
                <w:lang w:val="en-US"/>
              </w:rPr>
              <w:t>ctivation and deactivation should not be discussed separately. Group paging is already used for session activation notification, so it is natural to also use it for ses</w:t>
            </w:r>
            <w:r>
              <w:rPr>
                <w:rFonts w:ascii="Times New Roman" w:hAnsi="Times New Roman"/>
                <w:lang w:val="en-US"/>
              </w:rPr>
              <w:t>sion deactivation notification.</w:t>
            </w:r>
            <w:r w:rsidRPr="001061F0">
              <w:rPr>
                <w:rFonts w:ascii="Times New Roman" w:hAnsi="Times New Roman"/>
                <w:lang w:val="en-US"/>
              </w:rPr>
              <w:t xml:space="preserve"> </w:t>
            </w:r>
            <w:r>
              <w:rPr>
                <w:rFonts w:ascii="Times New Roman" w:hAnsi="Times New Roman" w:hint="eastAsia"/>
                <w:lang w:val="en-US"/>
              </w:rPr>
              <w:t>F</w:t>
            </w:r>
            <w:r w:rsidRPr="001061F0">
              <w:rPr>
                <w:rFonts w:ascii="Times New Roman" w:hAnsi="Times New Roman"/>
                <w:lang w:val="en-US"/>
              </w:rPr>
              <w:t>urthermore, if MCCH-like solution is used, it will cause a lot of extra MCCH changes and increase the UE power consumption.</w:t>
            </w: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A647A22"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5AA7B7A1" w14:textId="39AD6167"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F3C76D3" w14:textId="246ADA06" w:rsidR="00A7680C" w:rsidRDefault="00496375" w:rsidP="00A7680C">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59856B4E" w14:textId="77777777" w:rsidR="00226B70" w:rsidRDefault="008D5216">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one goes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190D5AB6"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04B608C" w14:textId="36254BFA"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8" w:type="pct"/>
            <w:tcBorders>
              <w:top w:val="single" w:sz="4" w:space="0" w:color="auto"/>
              <w:left w:val="single" w:sz="4" w:space="0" w:color="auto"/>
              <w:bottom w:val="single" w:sz="4" w:space="0" w:color="auto"/>
              <w:right w:val="single" w:sz="4" w:space="0" w:color="auto"/>
            </w:tcBorders>
            <w:noWrap/>
          </w:tcPr>
          <w:p w14:paraId="36C3965A" w14:textId="63C2C5CE" w:rsidR="005D39AA" w:rsidRDefault="004308C5" w:rsidP="004308C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67B0D071"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F9B8F9" w14:textId="370AD6D4"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F3A2164" w14:textId="5A301F36" w:rsidR="005D39AA" w:rsidRDefault="00D67B03"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6117985E"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174AB3D" w14:textId="4F510C8A"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3D9E4E0" w14:textId="4DD4BC03" w:rsidR="005D39AA" w:rsidRDefault="00496375" w:rsidP="005D39AA">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Moving all UE to CONNECTED state is discussed in the following proposal.</w:t>
            </w: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 xml:space="preserve">UEs’ that should transition to RRC_CONNECTED. There are following 3 cases when </w:t>
            </w:r>
            <w:r>
              <w:lastRenderedPageBreak/>
              <w:t>multicast session is activated/resumed from temp no data while the UEs are in INACTIVE:</w:t>
            </w:r>
          </w:p>
          <w:p w14:paraId="1F18ED00"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 xml:space="preserve">First the legacy group paging cannot disambiguate between cases </w:t>
            </w:r>
            <w:proofErr w:type="gramStart"/>
            <w:r>
              <w:t>a and</w:t>
            </w:r>
            <w:proofErr w:type="gramEnd"/>
            <w:r>
              <w:t xml:space="preserve"> b. Case b is legacy Rel-17 </w:t>
            </w:r>
            <w:proofErr w:type="spellStart"/>
            <w:r>
              <w:t>behavior</w:t>
            </w:r>
            <w:proofErr w:type="spellEnd"/>
            <w:r>
              <w:t>. So, one bit flag is needed to differentiate case a from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t>So, our proposal is to use legacy group paging with 1-bit enhancement to disambiguate between cases a and b, and use legacy per UE paging to handle case 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absence of the indication means legacy Rel-17 group paging behavior, i.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 xml:space="preserve">UE-specific paging (i.e. </w:t>
            </w:r>
            <w:proofErr w:type="spellStart"/>
            <w:r w:rsidRPr="00873FD4">
              <w:rPr>
                <w:rFonts w:ascii="Times New Roman" w:hAnsi="Times New Roman"/>
                <w:b/>
                <w:bCs/>
                <w:lang w:val="en-US"/>
              </w:rPr>
              <w:t>PagingRecordList</w:t>
            </w:r>
            <w:proofErr w:type="spellEnd"/>
            <w:r w:rsidRPr="00873FD4">
              <w:rPr>
                <w:rFonts w:ascii="Times New Roman" w:hAnsi="Times New Roman"/>
                <w:b/>
                <w:bCs/>
                <w:lang w:val="en-US"/>
              </w:rPr>
              <w: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1" w:name="_Toc131620751"/>
            <w:bookmarkStart w:id="2" w:name="_Toc131622466"/>
            <w:bookmarkStart w:id="3" w:name="_Toc131624407"/>
            <w:bookmarkStart w:id="4" w:name="_Toc131708798"/>
            <w:bookmarkStart w:id="5"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1"/>
            <w:bookmarkEnd w:id="2"/>
            <w:bookmarkEnd w:id="3"/>
            <w:bookmarkEnd w:id="4"/>
            <w:bookmarkEnd w:id="5"/>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33665473"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4DCE513" w14:textId="651A9E44"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BE801E0" w14:textId="7DE492FF" w:rsidR="005D39AA" w:rsidRDefault="00014BD9"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CAD9C96" w14:textId="2E726CE5"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sidR="007A4403">
              <w:rPr>
                <w:rFonts w:ascii="Times New Roman" w:hAnsi="Times New Roman"/>
                <w:lang w:val="en-US"/>
              </w:rPr>
              <w:t xml:space="preserve"> (i.e., whether to enter RRC_CONNECTED or RRC_INACTIV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494CDD39" w14:textId="59ACE52D"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A99706C"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544DCAB" w14:textId="00BC341D"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9C3EB8C" w14:textId="77777777" w:rsidR="00FC237A" w:rsidRPr="00FC237A" w:rsidRDefault="00FC237A" w:rsidP="00FC237A">
            <w:pPr>
              <w:pStyle w:val="TAC"/>
              <w:spacing w:before="20" w:after="20"/>
              <w:ind w:left="57" w:right="57"/>
              <w:jc w:val="left"/>
              <w:rPr>
                <w:rFonts w:ascii="Times New Roman" w:hAnsi="Times New Roman"/>
                <w:lang w:val="en-US"/>
              </w:rPr>
            </w:pPr>
            <w:r w:rsidRPr="00FC237A">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w:t>
            </w:r>
            <w:proofErr w:type="spellStart"/>
            <w:r w:rsidRPr="00FC237A">
              <w:rPr>
                <w:rFonts w:ascii="Times New Roman" w:hAnsi="Times New Roman"/>
                <w:lang w:val="en-US"/>
              </w:rPr>
              <w:t>gNB</w:t>
            </w:r>
            <w:proofErr w:type="spellEnd"/>
            <w:r w:rsidRPr="00FC237A">
              <w:rPr>
                <w:rFonts w:ascii="Times New Roman" w:hAnsi="Times New Roman"/>
                <w:lang w:val="en-US"/>
              </w:rPr>
              <w:t xml:space="preserve"> only wants to address a subset of all the </w:t>
            </w:r>
            <w:proofErr w:type="spellStart"/>
            <w:proofErr w:type="gramStart"/>
            <w:r w:rsidRPr="00FC237A">
              <w:rPr>
                <w:rFonts w:ascii="Times New Roman" w:hAnsi="Times New Roman"/>
                <w:lang w:val="en-US"/>
              </w:rPr>
              <w:t>Ues,it</w:t>
            </w:r>
            <w:proofErr w:type="spellEnd"/>
            <w:proofErr w:type="gramEnd"/>
            <w:r w:rsidRPr="00FC237A">
              <w:rPr>
                <w:rFonts w:ascii="Times New Roman" w:hAnsi="Times New Roman"/>
                <w:lang w:val="en-US"/>
              </w:rPr>
              <w:t xml:space="preserve"> can chose to send the group paging message on subset of the available </w:t>
            </w:r>
            <w:proofErr w:type="spellStart"/>
            <w:r w:rsidRPr="00FC237A">
              <w:rPr>
                <w:rFonts w:ascii="Times New Roman" w:hAnsi="Times New Roman"/>
                <w:lang w:val="en-US"/>
              </w:rPr>
              <w:t>POs.</w:t>
            </w:r>
            <w:proofErr w:type="spellEnd"/>
          </w:p>
          <w:p w14:paraId="4DD27DB6" w14:textId="5C301367" w:rsidR="005D39AA" w:rsidRDefault="00FC237A" w:rsidP="00FC237A">
            <w:pPr>
              <w:pStyle w:val="TAC"/>
              <w:keepNext w:val="0"/>
              <w:spacing w:before="20" w:after="20"/>
              <w:ind w:left="57" w:right="57"/>
              <w:jc w:val="left"/>
              <w:rPr>
                <w:rFonts w:ascii="Times New Roman" w:hAnsi="Times New Roman"/>
                <w:lang w:val="en-US"/>
              </w:rPr>
            </w:pPr>
            <w:r w:rsidRPr="00FC237A">
              <w:rPr>
                <w:rFonts w:ascii="Times New Roman" w:hAnsi="Times New Roman"/>
                <w:lang w:val="en-US"/>
              </w:rPr>
              <w:t>Besides, legacy individual paging can also be used to move certain multicast receiving UE(s) from RRC_INACTIVE to RRC_CONNECTED.</w:t>
            </w:r>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693C916F" w:rsidR="005D39AA" w:rsidRPr="00C358CA"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6232B9AE" w14:textId="357C9692" w:rsidR="005D39AA" w:rsidRPr="00C358CA" w:rsidRDefault="003C0380" w:rsidP="005D39A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387B9EA" w14:textId="77777777" w:rsidR="00496375" w:rsidRDefault="00496375" w:rsidP="00496375">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4F0A3681" w14:textId="68F42517" w:rsidR="005D39AA" w:rsidRDefault="00496375" w:rsidP="00496375">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 xml:space="preserve">From our understanding, For P13, one bit can be </w:t>
            </w:r>
            <w:proofErr w:type="gramStart"/>
            <w:r w:rsidRPr="00496375">
              <w:rPr>
                <w:rFonts w:ascii="Times New Roman" w:hAnsi="Times New Roman"/>
                <w:lang w:val="en-US"/>
              </w:rPr>
              <w:t>add</w:t>
            </w:r>
            <w:proofErr w:type="gramEnd"/>
            <w:r w:rsidRPr="00496375">
              <w:rPr>
                <w:rFonts w:ascii="Times New Roman" w:hAnsi="Times New Roman"/>
                <w:lang w:val="en-US"/>
              </w:rPr>
              <w:t xml:space="preserve"> to group paging to indicate whether the multicast session can be received in RRC INACTIVE, and UE can decide whether to switch back to CONNECTED state or stay in RRC INACTIVE based on the indication and the presence of PTM configuration.</w:t>
            </w:r>
          </w:p>
        </w:tc>
      </w:tr>
    </w:tbl>
    <w:p w14:paraId="21B6CE3C" w14:textId="77777777" w:rsidR="00226B70" w:rsidRDefault="00226B70">
      <w:pPr>
        <w:rPr>
          <w:lang w:val="en-US" w:eastAsia="zh-CN"/>
        </w:rPr>
      </w:pPr>
    </w:p>
    <w:p w14:paraId="7D129535" w14:textId="77777777" w:rsidR="00226B70" w:rsidRDefault="008D5216">
      <w:pPr>
        <w:pStyle w:val="1"/>
        <w:ind w:left="0" w:firstLine="0"/>
        <w:rPr>
          <w:lang w:eastAsia="zh-CN"/>
        </w:rPr>
      </w:pPr>
      <w:r>
        <w:rPr>
          <w:rFonts w:hint="eastAsia"/>
          <w:lang w:val="en-US" w:eastAsia="zh-CN"/>
        </w:rPr>
        <w:lastRenderedPageBreak/>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BBD7B" w14:textId="77777777" w:rsidR="00721E98" w:rsidRDefault="00721E98" w:rsidP="002E2B33">
      <w:pPr>
        <w:spacing w:before="0" w:after="0" w:line="240" w:lineRule="auto"/>
      </w:pPr>
      <w:r>
        <w:separator/>
      </w:r>
    </w:p>
  </w:endnote>
  <w:endnote w:type="continuationSeparator" w:id="0">
    <w:p w14:paraId="14DBEA81" w14:textId="77777777" w:rsidR="00721E98" w:rsidRDefault="00721E98"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F4863B" w14:textId="77777777" w:rsidR="00721E98" w:rsidRDefault="00721E98" w:rsidP="002E2B33">
      <w:pPr>
        <w:spacing w:before="0" w:after="0" w:line="240" w:lineRule="auto"/>
      </w:pPr>
      <w:r>
        <w:separator/>
      </w:r>
    </w:p>
  </w:footnote>
  <w:footnote w:type="continuationSeparator" w:id="0">
    <w:p w14:paraId="4B3D9A2D" w14:textId="77777777" w:rsidR="00721E98" w:rsidRDefault="00721E98" w:rsidP="002E2B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F74D5"/>
    <w:rsid w:val="001061F0"/>
    <w:rsid w:val="00116E46"/>
    <w:rsid w:val="00136652"/>
    <w:rsid w:val="00142B7A"/>
    <w:rsid w:val="00151FF1"/>
    <w:rsid w:val="001527FF"/>
    <w:rsid w:val="0016038B"/>
    <w:rsid w:val="00166C2A"/>
    <w:rsid w:val="001715D9"/>
    <w:rsid w:val="001730A5"/>
    <w:rsid w:val="001762F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07BF"/>
    <w:rsid w:val="00221F69"/>
    <w:rsid w:val="00226B70"/>
    <w:rsid w:val="00236C9D"/>
    <w:rsid w:val="00243B55"/>
    <w:rsid w:val="00245B9E"/>
    <w:rsid w:val="00246636"/>
    <w:rsid w:val="00254022"/>
    <w:rsid w:val="00256276"/>
    <w:rsid w:val="0026190C"/>
    <w:rsid w:val="00266F0D"/>
    <w:rsid w:val="00267094"/>
    <w:rsid w:val="00270C19"/>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3B"/>
    <w:rsid w:val="00304007"/>
    <w:rsid w:val="003105D4"/>
    <w:rsid w:val="00313A45"/>
    <w:rsid w:val="00316879"/>
    <w:rsid w:val="0032279C"/>
    <w:rsid w:val="00322A1F"/>
    <w:rsid w:val="003255CF"/>
    <w:rsid w:val="00342951"/>
    <w:rsid w:val="003450C4"/>
    <w:rsid w:val="00362596"/>
    <w:rsid w:val="00362D84"/>
    <w:rsid w:val="00376CB8"/>
    <w:rsid w:val="00377825"/>
    <w:rsid w:val="00384CE1"/>
    <w:rsid w:val="00386C58"/>
    <w:rsid w:val="0039150B"/>
    <w:rsid w:val="003A2678"/>
    <w:rsid w:val="003A6FEE"/>
    <w:rsid w:val="003A7C4E"/>
    <w:rsid w:val="003C0380"/>
    <w:rsid w:val="003C10A3"/>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0D7E"/>
    <w:rsid w:val="005047DC"/>
    <w:rsid w:val="00522B2A"/>
    <w:rsid w:val="00532CBF"/>
    <w:rsid w:val="005406E7"/>
    <w:rsid w:val="0054426F"/>
    <w:rsid w:val="00546D28"/>
    <w:rsid w:val="00553559"/>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A8C"/>
    <w:rsid w:val="005E7E08"/>
    <w:rsid w:val="005F3067"/>
    <w:rsid w:val="005F3B2E"/>
    <w:rsid w:val="00603057"/>
    <w:rsid w:val="00613FC8"/>
    <w:rsid w:val="006260DF"/>
    <w:rsid w:val="00626B4D"/>
    <w:rsid w:val="00633D56"/>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6610"/>
    <w:rsid w:val="00886F60"/>
    <w:rsid w:val="008A107C"/>
    <w:rsid w:val="008A25FB"/>
    <w:rsid w:val="008B4642"/>
    <w:rsid w:val="008C672C"/>
    <w:rsid w:val="008D1111"/>
    <w:rsid w:val="008D5216"/>
    <w:rsid w:val="008F463A"/>
    <w:rsid w:val="00910A03"/>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4687"/>
    <w:rsid w:val="00BB6B08"/>
    <w:rsid w:val="00BC38DC"/>
    <w:rsid w:val="00BD1E6F"/>
    <w:rsid w:val="00BD487C"/>
    <w:rsid w:val="00BE5FCA"/>
    <w:rsid w:val="00BE7FC9"/>
    <w:rsid w:val="00C05178"/>
    <w:rsid w:val="00C10E6A"/>
    <w:rsid w:val="00C13966"/>
    <w:rsid w:val="00C206E9"/>
    <w:rsid w:val="00C23846"/>
    <w:rsid w:val="00C27C46"/>
    <w:rsid w:val="00C32F9F"/>
    <w:rsid w:val="00C338EB"/>
    <w:rsid w:val="00C354C0"/>
    <w:rsid w:val="00C358CA"/>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717C2"/>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DFE4DB"/>
  <w15:docId w15:val="{51964C6F-1286-401F-9F77-E57ED0E5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rPr>
      <w:lang w:eastAsia="zh-CN"/>
    </w:rPr>
  </w:style>
  <w:style w:type="paragraph" w:styleId="7">
    <w:name w:val="heading 7"/>
    <w:next w:val="a0"/>
    <w:link w:val="70"/>
    <w:qFormat/>
    <w:pPr>
      <w:outlineLvl w:val="6"/>
    </w:pPr>
    <w:rPr>
      <w:lang w:eastAsia="zh-CN"/>
    </w:r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aliases w:val="- Bullets,?? ??,?????,????,Lista1,목록 단락,リスト段落,列出段落1,中等深浅网格 1 - 着色 21"/>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表段落 字符"/>
    <w:aliases w:val="- Bullets 字符,?? ?? 字符,????? 字符,???? 字符,Lista1 字符,목록 단락 字符,リスト段落 字符,列出段落1 字符,中等深浅网格 1 - 着色 21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4">
    <w:name w:val="수정1"/>
    <w:hidden/>
    <w:uiPriority w:val="99"/>
    <w:semiHidden/>
    <w:qFormat/>
    <w:pPr>
      <w:spacing w:after="0" w:line="240" w:lineRule="auto"/>
    </w:pPr>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522427">
      <w:bodyDiv w:val="1"/>
      <w:marLeft w:val="0"/>
      <w:marRight w:val="0"/>
      <w:marTop w:val="0"/>
      <w:marBottom w:val="0"/>
      <w:divBdr>
        <w:top w:val="none" w:sz="0" w:space="0" w:color="auto"/>
        <w:left w:val="none" w:sz="0" w:space="0" w:color="auto"/>
        <w:bottom w:val="none" w:sz="0" w:space="0" w:color="auto"/>
        <w:right w:val="none" w:sz="0" w:space="0" w:color="auto"/>
      </w:divBdr>
    </w:div>
    <w:div w:id="1938752969">
      <w:bodyDiv w:val="1"/>
      <w:marLeft w:val="0"/>
      <w:marRight w:val="0"/>
      <w:marTop w:val="0"/>
      <w:marBottom w:val="0"/>
      <w:divBdr>
        <w:top w:val="none" w:sz="0" w:space="0" w:color="auto"/>
        <w:left w:val="none" w:sz="0" w:space="0" w:color="auto"/>
        <w:bottom w:val="none" w:sz="0" w:space="0" w:color="auto"/>
        <w:right w:val="none" w:sz="0" w:space="0" w:color="auto"/>
      </w:divBdr>
    </w:div>
    <w:div w:id="2073311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F692F92-28FF-48B1-8086-3A926FCE2B5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3348</Words>
  <Characters>19085</Characters>
  <Application>Microsoft Office Word</Application>
  <DocSecurity>0</DocSecurity>
  <Lines>159</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2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MediaTek-Xiaonan</cp:lastModifiedBy>
  <cp:revision>4</cp:revision>
  <dcterms:created xsi:type="dcterms:W3CDTF">2023-04-21T06:04:00Z</dcterms:created>
  <dcterms:modified xsi:type="dcterms:W3CDTF">2023-04-21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